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4" w:name="Xa4606af8486cfaac4b73e89ef5c080752d8c04d"/>
    <w:p>
      <w:pPr>
        <w:pStyle w:val="Heading1"/>
      </w:pPr>
      <w:r>
        <w:t xml:space="preserve">Cover Letter for Baker Position in Venezuela Caracas</w:t>
      </w:r>
    </w:p>
    <w:p>
      <w:pPr>
        <w:pStyle w:val="FirstParagraph"/>
      </w:pPr>
      <w:r>
        <w:t xml:space="preserve">Dear Hiring Manager,</w:t>
      </w:r>
    </w:p>
    <w:p>
      <w:pPr>
        <w:pStyle w:val="BodyText"/>
      </w:pPr>
      <w:r>
        <w:t xml:space="preserve">I am writing to express my sincere interest in the Baker position at your esteemed establishment in Venezuela Caracas. As a passionate and experienced baker with a deep appreciation for the vibrant culinary traditions of Venezuela, I am eager to contribute my skills, creativity, and dedication to your team. With a career rooted in crafting high-quality baked goods that reflect both tradition and innovation, I am confident that my background aligns perfectly with the values and goals of your bakery in Caracas.</w:t>
      </w:r>
    </w:p>
    <w:bookmarkStart w:id="20" w:name="Xb934628de6e526a112e933824b422a5025d1462"/>
    <w:p>
      <w:pPr>
        <w:pStyle w:val="Heading2"/>
      </w:pPr>
      <w:r>
        <w:t xml:space="preserve">The Baker’s Journey: A Commitment to Excellence</w:t>
      </w:r>
    </w:p>
    <w:p>
      <w:pPr>
        <w:pStyle w:val="FirstParagraph"/>
      </w:pPr>
      <w:r>
        <w:t xml:space="preserve">As a baker, my journey has been defined by an unwavering commitment to excellence, a love for experimenting with flavors, and a desire to connect with communities through the art of baking. Over the past decade, I have honed my craft in various settings, from small family-run bakeries to large-scale commercial kitchens. However, it is in Venezuela Caracas that I have truly found inspiration. The city’s rich cultural heritage and diverse culinary landscape have shaped my approach to baking, emphasizing the importance of authenticity, quality ingredients, and a deep respect for local traditions.</w:t>
      </w:r>
    </w:p>
    <w:p>
      <w:pPr>
        <w:pStyle w:val="BodyText"/>
      </w:pPr>
      <w:r>
        <w:t xml:space="preserve">What sets me apart as a baker is not only my technical expertise but also my ability to adapt to the unique demands of different markets. In Caracas, where the demand for fresh, flavorful baked goods is ever-growing, I have developed a keen understanding of what resonates with local tastes. Whether it’s crafting traditional Venezuelan pastries like arepas de huevo or innovating modern twists on classic recipes, I strive to create products that not only satisfy but also delight customers. My experience in managing inventory, maintaining strict hygiene standards, and working efficiently under pressure has prepared me to thrive in a dynamic environment like yours.</w:t>
      </w:r>
    </w:p>
    <w:bookmarkEnd w:id="20"/>
    <w:bookmarkStart w:id="21" w:name="X6bc2cdd588141e3a8166213af586d1e9edb0df5"/>
    <w:p>
      <w:pPr>
        <w:pStyle w:val="Heading2"/>
      </w:pPr>
      <w:r>
        <w:t xml:space="preserve">Venezuela Caracas: A Hub of Culinary Inspiration</w:t>
      </w:r>
    </w:p>
    <w:p>
      <w:pPr>
        <w:pStyle w:val="FirstParagraph"/>
      </w:pPr>
      <w:r>
        <w:t xml:space="preserve">The city of Venezuela Caracas is a place where culture and cuisine intertwine seamlessly. As a baker, I have always been fascinated by the way food reflects the identity of a community. In Caracas, the bakery is more than just a place to purchase bread; it is a social hub where people gather to share stories, celebrate milestones, and savor time-honored flavors. This cultural significance has motivated me to approach my work with a sense of purpose and pride.</w:t>
      </w:r>
    </w:p>
    <w:p>
      <w:pPr>
        <w:pStyle w:val="BodyText"/>
      </w:pPr>
      <w:r>
        <w:t xml:space="preserve">One of the aspects I admire most about Caracas is its dedication to preserving traditional recipes while embracing modern techniques. For example, the use of indigenous ingredients like cassava, plantains, and local honey in baked goods not only adds unique flavors but also supports sustainable practices. My time spent working in this region has taught me the importance of sourcing fresh, locally grown produce and respecting the natural rhythms of seasonal ingredients. This philosophy aligns perfectly with your bakery’s mission to deliver products that are both delicious and rooted in authenticity.</w:t>
      </w:r>
    </w:p>
    <w:p>
      <w:pPr>
        <w:pStyle w:val="BodyText"/>
      </w:pPr>
      <w:r>
        <w:t xml:space="preserve">Furthermore, I have observed that Caracas consumers place a high value on quality and consistency. In my previous roles, I have implemented rigorous quality control measures to ensure that every product meets the highest standards. Whether it’s perfecting the texture of a flaky empanada or ensuring the perfect rise of a loaf of bread, I take pride in attention to detail. This meticulous approach has earned me the trust and loyalty of customers, many of whom return time and again for my creations.</w:t>
      </w:r>
    </w:p>
    <w:bookmarkEnd w:id="21"/>
    <w:bookmarkStart w:id="22" w:name="Xbf66a14e85ced9a458371b81148606ca3bf336e"/>
    <w:p>
      <w:pPr>
        <w:pStyle w:val="Heading2"/>
      </w:pPr>
      <w:r>
        <w:t xml:space="preserve">The Baker’s Skillset: A Blend of Tradition and Innovation</w:t>
      </w:r>
    </w:p>
    <w:p>
      <w:pPr>
        <w:pStyle w:val="FirstParagraph"/>
      </w:pPr>
      <w:r>
        <w:t xml:space="preserve">As a baker, I bring a diverse skillset that includes expertise in both traditional and contemporary baking techniques. My training has covered everything from kneading dough to creating intricate pastries, while my hands-on experience has allowed me to refine these skills in real-world settings. I am particularly skilled in working with various types of flours, including whole wheat, gluten-free, and specialty blends, which enables me to cater to a wide range of dietary preferences.</w:t>
      </w:r>
    </w:p>
    <w:p>
      <w:pPr>
        <w:pStyle w:val="BodyText"/>
      </w:pPr>
      <w:r>
        <w:t xml:space="preserve">In addition to my technical abilities, I possess strong problem-solving skills and the ability to think creatively under pressure. In the fast-paced environment of a bakery, unexpected challenges such as equipment malfunctions or ingredient shortages can arise. My proactive approach and quick thinking have allowed me to navigate these situations with minimal disruption to operations. For instance, during a recent shortage of a key ingredient, I collaborated with my team to develop an alternative recipe that maintained the integrity of the product while meeting customer expectations.</w:t>
      </w:r>
    </w:p>
    <w:p>
      <w:pPr>
        <w:pStyle w:val="BodyText"/>
      </w:pPr>
      <w:r>
        <w:t xml:space="preserve">Another aspect of my work as a baker is my ability to collaborate effectively with others. Baking is a team effort, and I have always valued the importance of communication and teamwork in achieving shared goals. Whether it’s coordinating with chefs to create seasonal specials or training new staff members, I approach every task with enthusiasm and a willingness to learn from others.</w:t>
      </w:r>
    </w:p>
    <w:bookmarkEnd w:id="22"/>
    <w:bookmarkStart w:id="23" w:name="Xe731f788c214860811ff2bc94d2f7dd51402fdb"/>
    <w:p>
      <w:pPr>
        <w:pStyle w:val="Heading2"/>
      </w:pPr>
      <w:r>
        <w:t xml:space="preserve">Why Venezuela Caracas? A Place for Growth and Contribution</w:t>
      </w:r>
    </w:p>
    <w:p>
      <w:pPr>
        <w:pStyle w:val="FirstParagraph"/>
      </w:pPr>
      <w:r>
        <w:t xml:space="preserve">Choosing to apply for this position in Venezuela Caracas is not just a career move—it is a personal commitment to contribute to a community that I deeply respect. The city’s rich history, vibrant culture, and passionate food scene have always inspired me. I am eager to bring my expertise and dedication to your bakery, where I can play a role in continuing the legacy of exceptional baking that Caracas is known for.</w:t>
      </w:r>
    </w:p>
    <w:p>
      <w:pPr>
        <w:pStyle w:val="BodyText"/>
      </w:pPr>
      <w:r>
        <w:t xml:space="preserve">What excites me most about this opportunity is the chance to work alongside a team that shares my passion for quality and innovation. I am confident that my experience, combined with my genuine love for Venezuelan cuisine, will enable me to make a meaningful contribution to your bakery’s success. I am also open to learning from your team and adapting my skills to better meet the needs of your clientele.</w:t>
      </w:r>
    </w:p>
    <w:p>
      <w:pPr>
        <w:pStyle w:val="BodyText"/>
      </w:pPr>
      <w:r>
        <w:t xml:space="preserve">Thank you for considering my application. I would be thrilled to discuss how my background and vision align with the goals of your bakery in Venezuela Caracas. Please feel free to contact me at [Your Phone Number] or [Your Email Address] at your earliest convenience. I look forward to the opportunity to contribute to your team and help create unforgettable culinary experiences for your customer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Position in Venezuela Caracas</dc:title>
  <dc:creator/>
  <dc:language>en</dc:language>
  <cp:keywords/>
  <dcterms:created xsi:type="dcterms:W3CDTF">2025-12-10T07:54:16Z</dcterms:created>
  <dcterms:modified xsi:type="dcterms:W3CDTF">2025-12-10T07:54:16Z</dcterms:modified>
</cp:coreProperties>
</file>

<file path=docProps/custom.xml><?xml version="1.0" encoding="utf-8"?>
<Properties xmlns="http://schemas.openxmlformats.org/officeDocument/2006/custom-properties" xmlns:vt="http://schemas.openxmlformats.org/officeDocument/2006/docPropsVTypes"/>
</file>